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669CA" w14:textId="3AC3AB16" w:rsidR="00DF32EC" w:rsidRDefault="00633076">
      <w:pPr>
        <w:pStyle w:val="Title"/>
      </w:pPr>
      <w:r>
        <w:t>Qualifying Examination in Complex Analysis</w:t>
      </w:r>
    </w:p>
    <w:p w14:paraId="3DF2F149" w14:textId="77777777" w:rsidR="00DF32EC" w:rsidRDefault="00633076">
      <w:pPr>
        <w:pStyle w:val="FirstParagraph"/>
      </w:pPr>
      <w:bookmarkStart w:id="0" w:name="Xe3c99f9930b219e7ed08a5db4349b6ad3bbb49a"/>
      <w:bookmarkStart w:id="1" w:name="main-content"/>
      <w:r>
        <w:t>August 15, 2007</w:t>
      </w:r>
      <w:r>
        <w:br/>
        <w:t>12:00-2:00 pm</w:t>
      </w:r>
    </w:p>
    <w:p w14:paraId="2C1F4D65" w14:textId="77777777" w:rsidR="00DF32EC" w:rsidRDefault="00633076">
      <w:pPr>
        <w:pStyle w:val="Heading2"/>
      </w:pPr>
      <w:bookmarkStart w:id="2" w:name="instructions"/>
      <w:r>
        <w:t>Instructions</w:t>
      </w:r>
    </w:p>
    <w:p w14:paraId="47E8E74B" w14:textId="77777777" w:rsidR="00DF32EC" w:rsidRDefault="00633076">
      <w:pPr>
        <w:pStyle w:val="FirstParagraph"/>
      </w:pPr>
      <w:r>
        <w:t xml:space="preserve">As usual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denotes the (open) unit disk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</m:oMath>
      <w:r>
        <w:t xml:space="preserve"> the upper half-plane. Provide justifications as appropriate.</w:t>
      </w:r>
    </w:p>
    <w:p w14:paraId="4CFE0CA6" w14:textId="77777777" w:rsidR="00DF32EC" w:rsidRDefault="00633076">
      <w:pPr>
        <w:pStyle w:val="Heading2"/>
      </w:pPr>
      <w:bookmarkStart w:id="3" w:name="problems"/>
      <w:bookmarkEnd w:id="2"/>
      <w:r>
        <w:t>Problems</w:t>
      </w:r>
    </w:p>
    <w:p w14:paraId="4938256E" w14:textId="77777777" w:rsidR="00DF32EC" w:rsidRDefault="00633076">
      <w:pPr>
        <w:pStyle w:val="Compact"/>
        <w:numPr>
          <w:ilvl w:val="0"/>
          <w:numId w:val="2"/>
        </w:numPr>
      </w:pPr>
      <w:r>
        <w:t>(20 points) Use methods of complex analysis to evaluate</w:t>
      </w:r>
    </w:p>
    <w:p w14:paraId="0A00C0BC" w14:textId="77777777" w:rsidR="00DF32EC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9EEA29E" w14:textId="77777777" w:rsidR="00DF32EC" w:rsidRDefault="00633076">
      <w:pPr>
        <w:pStyle w:val="Compact"/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z</m:t>
            </m:r>
          </m:den>
        </m:f>
      </m:oMath>
      <w:r>
        <w:t xml:space="preserve">. Give the Laurent expansion of </w:t>
      </w:r>
      <m:oMath>
        <m:r>
          <w:rPr>
            <w:rFonts w:ascii="Cambria Math" w:hAnsi="Cambria Math"/>
          </w:rPr>
          <m:t>f</m:t>
        </m:r>
      </m:oMath>
      <w:r>
        <w:t xml:space="preserve"> that converges on</w:t>
      </w:r>
    </w:p>
    <w:p w14:paraId="32E17BB0" w14:textId="77777777" w:rsidR="00DF32EC" w:rsidRDefault="00633076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0F52E52F" w14:textId="77777777" w:rsidR="00DF32EC" w:rsidRDefault="00633076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}</m:t>
        </m:r>
      </m:oMath>
    </w:p>
    <w:p w14:paraId="7A2EF22B" w14:textId="77777777" w:rsidR="00DF32EC" w:rsidRDefault="00633076">
      <w:pPr>
        <w:pStyle w:val="Compact"/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. Prove that the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z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has </w:t>
      </w:r>
      <m:oMath>
        <m:r>
          <w:rPr>
            <w:rFonts w:ascii="Cambria Math" w:hAnsi="Cambria Math"/>
          </w:rPr>
          <m:t>n</m:t>
        </m:r>
      </m:oMath>
      <w:r>
        <w:t xml:space="preserve"> solution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e</m:t>
        </m:r>
      </m:oMath>
      <w:r>
        <w:t xml:space="preserve"> and none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e</m:t>
        </m:r>
      </m:oMath>
      <w:r>
        <w:t>.</w:t>
      </w:r>
    </w:p>
    <w:p w14:paraId="760D615D" w14:textId="77777777" w:rsidR="00DF32EC" w:rsidRDefault="00633076">
      <w:pPr>
        <w:pStyle w:val="Compact"/>
        <w:numPr>
          <w:ilvl w:val="0"/>
          <w:numId w:val="2"/>
        </w:numPr>
      </w:pPr>
      <w:r>
        <w:t>(25 points)</w:t>
      </w:r>
    </w:p>
    <w:p w14:paraId="7A5D35D3" w14:textId="77777777" w:rsidR="00DF32EC" w:rsidRDefault="00633076">
      <w:pPr>
        <w:pStyle w:val="Compact"/>
        <w:numPr>
          <w:ilvl w:val="1"/>
          <w:numId w:val="4"/>
        </w:numPr>
      </w:pPr>
      <w:r>
        <w:t>(5 pts) State the Schwarz reflection principle (the "standard" version involving reflection across the real axis).</w:t>
      </w:r>
    </w:p>
    <w:p w14:paraId="64E6E865" w14:textId="77777777" w:rsidR="00DF32EC" w:rsidRDefault="00633076">
      <w:pPr>
        <w:pStyle w:val="Compact"/>
        <w:numPr>
          <w:ilvl w:val="1"/>
          <w:numId w:val="4"/>
        </w:numPr>
      </w:pPr>
      <w:r>
        <w:t xml:space="preserve">(10 pts) Give (with justification) a linear fractional transformation </w:t>
      </w:r>
      <m:oMath>
        <m:r>
          <w:rPr>
            <w:rFonts w:ascii="Cambria Math" w:hAnsi="Cambria Math"/>
          </w:rPr>
          <m:t>T</m:t>
        </m:r>
      </m:oMath>
      <w:r>
        <w:t xml:space="preserve"> mapp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</m:oMath>
      <w:r>
        <w:t xml:space="preserve">.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</m:oMath>
      <w:r>
        <w:t xml:space="preserve">; show tha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∘</m:t>
            </m:r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den>
        </m:f>
      </m:oMath>
      <w:r>
        <w:t>.</w:t>
      </w:r>
    </w:p>
    <w:p w14:paraId="096E5791" w14:textId="77777777" w:rsidR="00DF32EC" w:rsidRDefault="00633076">
      <w:pPr>
        <w:pStyle w:val="Compact"/>
        <w:numPr>
          <w:ilvl w:val="1"/>
          <w:numId w:val="4"/>
        </w:numPr>
      </w:pPr>
      <w:r>
        <w:t xml:space="preserve">(10 pts) Suppose </w:t>
      </w:r>
      <m:oMath>
        <m:r>
          <w:rPr>
            <w:rFonts w:ascii="Cambria Math" w:hAnsi="Cambria Math"/>
          </w:rPr>
          <m:t>f</m:t>
        </m:r>
      </m:oMath>
      <w:r>
        <w:t xml:space="preserve"> is holomorphic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, continuous on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</m:bar>
      </m:oMath>
      <w:r>
        <w:t xml:space="preserve">, and real on the unit circle </w:t>
      </w:r>
      <m:oMath>
        <m:r>
          <w:rPr>
            <w:rFonts w:ascii="Cambria Math" w:hAnsi="Cambria Math"/>
          </w:rPr>
          <m:t>C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must be constant.</w:t>
      </w:r>
    </w:p>
    <w:p w14:paraId="6922063A" w14:textId="77777777" w:rsidR="00DF32EC" w:rsidRDefault="00633076">
      <w:pPr>
        <w:numPr>
          <w:ilvl w:val="0"/>
          <w:numId w:val="2"/>
        </w:numPr>
      </w:pPr>
      <w:r>
        <w:t xml:space="preserve">(20 points) Suppos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sequence of analytic function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that converges uniformly on compact subsets to </w:t>
      </w:r>
      <m:oMath>
        <m:r>
          <w:rPr>
            <w:rFonts w:ascii="Cambria Math" w:hAnsi="Cambria Math"/>
          </w:rPr>
          <m:t>f</m:t>
        </m:r>
      </m:oMath>
      <w:r>
        <w:t xml:space="preserve">. Prove carefully that </w:t>
      </w:r>
      <m:oMath>
        <m:r>
          <w:rPr>
            <w:rFonts w:ascii="Cambria Math" w:hAnsi="Cambria Math"/>
          </w:rPr>
          <m:t>f</m:t>
        </m:r>
      </m:oMath>
      <w:r>
        <w:t xml:space="preserve"> is analytic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and that</w:t>
      </w:r>
    </w:p>
    <w:p w14:paraId="5955D3E2" w14:textId="77777777" w:rsidR="00DF32EC" w:rsidRDefault="00633076">
      <w:pPr>
        <w:pStyle w:val="Compact"/>
      </w:pPr>
      <m:oMathPara>
        <m:oMathParaPr>
          <m:jc m:val="center"/>
        </m:oMathParaPr>
        <m:oMath>
          <m:r>
            <m:rPr>
              <m:nor/>
            </m:rPr>
            <m:t>if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p>
              </m:sSubSup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j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then</m:t>
          </m:r>
          <m:r>
            <w:rPr>
              <w:rFonts w:ascii="Cambria Math" w:hAnsi="Cambria Math"/>
            </w:rPr>
            <m:t> 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j</m:t>
              </m:r>
            </m:sup>
          </m:sSup>
        </m:oMath>
      </m:oMathPara>
    </w:p>
    <w:p w14:paraId="4CAE65C2" w14:textId="77777777" w:rsidR="00DF32EC" w:rsidRDefault="00633076">
      <w:pPr>
        <w:numPr>
          <w:ilvl w:val="0"/>
          <w:numId w:val="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bSup>
      </m:oMath>
      <w:r>
        <w:t xml:space="preserve"> for all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>.</w:t>
      </w:r>
    </w:p>
    <w:p w14:paraId="5982A974" w14:textId="77777777" w:rsidR="00DF32EC" w:rsidRDefault="00633076">
      <w:pPr>
        <w:pStyle w:val="Compact"/>
        <w:numPr>
          <w:ilvl w:val="0"/>
          <w:numId w:val="2"/>
        </w:numPr>
      </w:pPr>
      <w:r>
        <w:t xml:space="preserve">(15 points) Suppose </w:t>
      </w:r>
      <m:oMath>
        <m:r>
          <w:rPr>
            <w:rFonts w:ascii="Cambria Math" w:hAnsi="Cambria Math"/>
          </w:rPr>
          <m:t>f</m:t>
        </m:r>
      </m:oMath>
      <w:r>
        <w:t xml:space="preserve"> is holomorphic on a regio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Ω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>
        <w:t xml:space="preserve">. Being sure to check all hypotheses and state the theorem carefully, apply the (real) inverse function theorem to prove that </w:t>
      </w:r>
      <m:oMath>
        <m:r>
          <w:rPr>
            <w:rFonts w:ascii="Cambria Math" w:hAnsi="Cambria Math"/>
          </w:rPr>
          <m:t>f</m:t>
        </m:r>
      </m:oMath>
      <w:r>
        <w:t xml:space="preserve"> has a holomorphic local inverse on a neighborhood of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(Hint: You will want to use some form of the Cauchy Riemann equations at least once.)</w:t>
      </w:r>
      <w:bookmarkEnd w:id="0"/>
      <w:bookmarkEnd w:id="1"/>
      <w:bookmarkEnd w:id="3"/>
    </w:p>
    <w:sectPr w:rsidR="00DF32E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CDCC4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2D6E0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28CC7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485441003">
    <w:abstractNumId w:val="0"/>
  </w:num>
  <w:num w:numId="2" w16cid:durableId="6405730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67997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106238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32EC"/>
    <w:rsid w:val="002E2D70"/>
    <w:rsid w:val="004E21F1"/>
    <w:rsid w:val="00633076"/>
    <w:rsid w:val="00BA538C"/>
    <w:rsid w:val="00DF32EC"/>
    <w:rsid w:val="00E90E70"/>
    <w:rsid w:val="00F11384"/>
    <w:rsid w:val="00F46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A9E9A"/>
  <w15:docId w15:val="{AFDB7970-D8A0-4838-9954-BCA064B4D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9</Words>
  <Characters>1327</Characters>
  <Application>Microsoft Office Word</Application>
  <DocSecurity>0</DocSecurity>
  <Lines>3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fying Examination in Complex Analysis (August 15, 2007)</vt:lpstr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ination in Complex Analysis (August 15, 2007)</dc:title>
  <dc:creator>Paul Pollack</dc:creator>
  <cp:keywords/>
  <cp:lastModifiedBy>Paul Pollack</cp:lastModifiedBy>
  <cp:revision>4</cp:revision>
  <dcterms:created xsi:type="dcterms:W3CDTF">2026-03-28T18:22:00Z</dcterms:created>
  <dcterms:modified xsi:type="dcterms:W3CDTF">2026-03-28T19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